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C1A539" w14:textId="21EE6750" w:rsidR="001E6DA9" w:rsidRDefault="00C06C42" w:rsidP="00296563">
      <w:pPr>
        <w:pStyle w:val="NoSpacing"/>
        <w:rPr>
          <w:rFonts w:ascii="Times New Roman" w:hAnsi="Times New Roman" w:cs="Times New Roman"/>
          <w:b/>
          <w:i/>
          <w:color w:val="4D1979"/>
          <w:sz w:val="24"/>
          <w:szCs w:val="24"/>
        </w:rPr>
      </w:pPr>
      <w:r>
        <w:rPr>
          <w:rFonts w:ascii="Times New Roman" w:hAnsi="Times New Roman" w:cs="Times New Roman"/>
          <w:b/>
          <w:i/>
          <w:color w:val="4D1979"/>
          <w:sz w:val="24"/>
          <w:szCs w:val="24"/>
        </w:rPr>
        <w:t>SMART DENTAL WEDGES</w:t>
      </w:r>
    </w:p>
    <w:p w14:paraId="1054B4C9" w14:textId="1A1DAEFD" w:rsidR="00296563" w:rsidRPr="00C06C42" w:rsidRDefault="00D611B2" w:rsidP="00296563">
      <w:pPr>
        <w:pStyle w:val="NoSpacing"/>
        <w:rPr>
          <w:rFonts w:ascii="Times New Roman" w:hAnsi="Times New Roman" w:cs="Times New Roman"/>
          <w:b/>
          <w:i/>
          <w:color w:val="7030A0"/>
          <w:sz w:val="24"/>
          <w:szCs w:val="24"/>
        </w:rPr>
      </w:pPr>
      <w:r w:rsidRPr="00C06C42">
        <w:rPr>
          <w:rFonts w:ascii="Times New Roman" w:hAnsi="Times New Roman" w:cs="Times New Roman"/>
          <w:b/>
          <w:i/>
          <w:color w:val="7030A0"/>
          <w:sz w:val="24"/>
          <w:szCs w:val="24"/>
        </w:rPr>
        <w:t>S</w:t>
      </w:r>
      <w:r w:rsidR="000C7D78" w:rsidRPr="00C06C42">
        <w:rPr>
          <w:rFonts w:ascii="Times New Roman" w:hAnsi="Times New Roman" w:cs="Times New Roman"/>
          <w:b/>
          <w:i/>
          <w:color w:val="7030A0"/>
          <w:sz w:val="24"/>
          <w:szCs w:val="24"/>
        </w:rPr>
        <w:t>mart Plastic Wedge</w:t>
      </w:r>
      <w:r w:rsidR="00941069">
        <w:rPr>
          <w:rFonts w:ascii="Times New Roman" w:hAnsi="Times New Roman" w:cs="Times New Roman"/>
          <w:b/>
          <w:i/>
          <w:color w:val="7030A0"/>
          <w:sz w:val="24"/>
          <w:szCs w:val="24"/>
        </w:rPr>
        <w:t>s</w:t>
      </w:r>
      <w:r w:rsidR="000C7D78" w:rsidRPr="00C06C42">
        <w:rPr>
          <w:rFonts w:ascii="Times New Roman" w:hAnsi="Times New Roman" w:cs="Times New Roman"/>
          <w:b/>
          <w:i/>
          <w:color w:val="7030A0"/>
          <w:sz w:val="24"/>
          <w:szCs w:val="24"/>
        </w:rPr>
        <w:t xml:space="preserve"> with Hole</w:t>
      </w:r>
    </w:p>
    <w:p w14:paraId="7F15DF3B" w14:textId="77777777" w:rsidR="00B631AC" w:rsidRDefault="00B631AC" w:rsidP="002B2646">
      <w:pPr>
        <w:pStyle w:val="NoSpacing"/>
        <w:jc w:val="both"/>
      </w:pPr>
    </w:p>
    <w:p w14:paraId="3710E510" w14:textId="1295F40B" w:rsidR="000F707C" w:rsidRPr="001F234C" w:rsidRDefault="00941069" w:rsidP="002B264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erience superior comfort and precision with these silicone dental wedges. Designed to protect soft tissue and enhance restorative outcomes, these wedges feature a flexible silicone tip that gently conforms to the gingival papilla and tooth neck – minimizing pressure and reducing the risk of tissue irritation. The transparent body allows excellent light transmission, ensuring optimal curing when used with resin matrix bands. </w:t>
      </w:r>
    </w:p>
    <w:p w14:paraId="70359C91" w14:textId="53C46BE6" w:rsidR="002B2646" w:rsidRDefault="002B2646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16C2EE5" w14:textId="3263E1C8" w:rsidR="002B2646" w:rsidRPr="002B2646" w:rsidRDefault="009B0140" w:rsidP="002B2646">
      <w:pPr>
        <w:pStyle w:val="NoSpacing"/>
        <w:rPr>
          <w:rFonts w:ascii="Times New Roman" w:hAnsi="Times New Roman" w:cs="Times New Roman"/>
          <w:b/>
          <w:i/>
          <w:color w:val="4D1979"/>
          <w:sz w:val="24"/>
          <w:szCs w:val="24"/>
        </w:rPr>
      </w:pPr>
      <w:r w:rsidRPr="002B2646">
        <w:rPr>
          <w:rFonts w:ascii="Times New Roman" w:hAnsi="Times New Roman" w:cs="Times New Roman"/>
          <w:b/>
          <w:i/>
          <w:color w:val="4D1979"/>
          <w:sz w:val="24"/>
          <w:szCs w:val="24"/>
        </w:rPr>
        <w:t>ADVANTAGES:</w:t>
      </w:r>
    </w:p>
    <w:p w14:paraId="1620034E" w14:textId="54158110" w:rsidR="002B2646" w:rsidRDefault="002B2646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66F495D" w14:textId="00460503" w:rsidR="00C413E4" w:rsidRDefault="00941069" w:rsidP="00296563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fficient wedge shape</w:t>
      </w:r>
    </w:p>
    <w:p w14:paraId="051E9407" w14:textId="2721184E" w:rsidR="00941069" w:rsidRDefault="00941069" w:rsidP="00296563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rable construction</w:t>
      </w:r>
    </w:p>
    <w:p w14:paraId="26A0B05C" w14:textId="2E7FA31F" w:rsidR="00941069" w:rsidRDefault="00941069" w:rsidP="00296563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mooth, hygienic surfaces</w:t>
      </w:r>
    </w:p>
    <w:p w14:paraId="60615CD2" w14:textId="50FDE898" w:rsidR="00941069" w:rsidRDefault="00941069" w:rsidP="00296563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or-coded sizes</w:t>
      </w:r>
    </w:p>
    <w:p w14:paraId="6364834F" w14:textId="48EEFFC9" w:rsidR="00941069" w:rsidRDefault="00941069" w:rsidP="00296563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ure placement &amp; excellent adaptability</w:t>
      </w:r>
    </w:p>
    <w:p w14:paraId="53DEBD6F" w14:textId="430CFEA8" w:rsidR="00941069" w:rsidRPr="00941069" w:rsidRDefault="00941069" w:rsidP="00296563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tle on tissue</w:t>
      </w:r>
    </w:p>
    <w:p w14:paraId="21C5D182" w14:textId="77777777" w:rsidR="00C06C42" w:rsidRDefault="00C06C42" w:rsidP="0029656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A45F5DF" w14:textId="7E5F378A" w:rsidR="004D5285" w:rsidRPr="000E0E92" w:rsidRDefault="004D5285" w:rsidP="004D5285">
      <w:pPr>
        <w:pStyle w:val="NoSpacing"/>
        <w:rPr>
          <w:rFonts w:ascii="Times New Roman" w:hAnsi="Times New Roman" w:cs="Times New Roman"/>
          <w:b/>
          <w:bCs/>
          <w:color w:val="4D1979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4D1979"/>
          <w:sz w:val="24"/>
          <w:szCs w:val="24"/>
        </w:rPr>
        <w:t>Smart Plastic Wedge with Hole – Small | Green – Pack of</w:t>
      </w:r>
      <w:r w:rsidR="00995054">
        <w:rPr>
          <w:rFonts w:ascii="Times New Roman" w:hAnsi="Times New Roman" w:cs="Times New Roman"/>
          <w:b/>
          <w:bCs/>
          <w:color w:val="4D1979"/>
          <w:sz w:val="24"/>
          <w:szCs w:val="24"/>
        </w:rPr>
        <w:t xml:space="preserve"> 50</w:t>
      </w:r>
    </w:p>
    <w:p w14:paraId="08F635BF" w14:textId="05BBF014" w:rsidR="004D5285" w:rsidRPr="009B0140" w:rsidRDefault="004D5285" w:rsidP="004D5285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9B0140">
        <w:rPr>
          <w:rFonts w:ascii="Times New Roman" w:hAnsi="Times New Roman" w:cs="Times New Roman"/>
          <w:b/>
          <w:bCs/>
          <w:sz w:val="24"/>
          <w:szCs w:val="24"/>
        </w:rPr>
        <w:t>Item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B0140">
        <w:rPr>
          <w:rFonts w:ascii="Times New Roman" w:hAnsi="Times New Roman" w:cs="Times New Roman"/>
          <w:b/>
          <w:bCs/>
          <w:sz w:val="24"/>
          <w:szCs w:val="24"/>
        </w:rPr>
        <w:t>#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B4B62">
        <w:rPr>
          <w:rFonts w:ascii="Times New Roman" w:hAnsi="Times New Roman" w:cs="Times New Roman"/>
          <w:b/>
          <w:bCs/>
          <w:sz w:val="24"/>
          <w:szCs w:val="24"/>
        </w:rPr>
        <w:t>22</w:t>
      </w:r>
    </w:p>
    <w:p w14:paraId="687889AC" w14:textId="2B2E75DA" w:rsidR="004D5285" w:rsidRDefault="004D5285" w:rsidP="004D528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E0E92">
        <w:rPr>
          <w:rFonts w:ascii="Times New Roman" w:hAnsi="Times New Roman" w:cs="Times New Roman"/>
          <w:b/>
          <w:bCs/>
          <w:sz w:val="24"/>
          <w:szCs w:val="24"/>
        </w:rPr>
        <w:t>Suggested Retail Price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0E0E9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$</w:t>
      </w:r>
      <w:r w:rsidR="00995054">
        <w:rPr>
          <w:rFonts w:ascii="Times New Roman" w:hAnsi="Times New Roman" w:cs="Times New Roman"/>
          <w:b/>
          <w:bCs/>
          <w:sz w:val="24"/>
          <w:szCs w:val="24"/>
        </w:rPr>
        <w:t>23.95</w:t>
      </w:r>
    </w:p>
    <w:p w14:paraId="7346688B" w14:textId="77777777" w:rsidR="004D5285" w:rsidRDefault="004D5285" w:rsidP="004D528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F258D43" w14:textId="19169F68" w:rsidR="004D5285" w:rsidRPr="000E0E92" w:rsidRDefault="004D5285" w:rsidP="004D5285">
      <w:pPr>
        <w:pStyle w:val="NoSpacing"/>
        <w:rPr>
          <w:rFonts w:ascii="Times New Roman" w:hAnsi="Times New Roman" w:cs="Times New Roman"/>
          <w:b/>
          <w:bCs/>
          <w:color w:val="4D1979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4D1979"/>
          <w:sz w:val="24"/>
          <w:szCs w:val="24"/>
        </w:rPr>
        <w:t xml:space="preserve">Smart Plastic Wedge with Hole – Medium | </w:t>
      </w:r>
      <w:r w:rsidR="00F46C3E">
        <w:rPr>
          <w:rFonts w:ascii="Times New Roman" w:hAnsi="Times New Roman" w:cs="Times New Roman"/>
          <w:b/>
          <w:bCs/>
          <w:color w:val="4D1979"/>
          <w:sz w:val="24"/>
          <w:szCs w:val="24"/>
        </w:rPr>
        <w:t>Orange</w:t>
      </w:r>
      <w:r>
        <w:rPr>
          <w:rFonts w:ascii="Times New Roman" w:hAnsi="Times New Roman" w:cs="Times New Roman"/>
          <w:b/>
          <w:bCs/>
          <w:color w:val="4D1979"/>
          <w:sz w:val="24"/>
          <w:szCs w:val="24"/>
        </w:rPr>
        <w:t xml:space="preserve"> – Pack of </w:t>
      </w:r>
      <w:r w:rsidR="00995054">
        <w:rPr>
          <w:rFonts w:ascii="Times New Roman" w:hAnsi="Times New Roman" w:cs="Times New Roman"/>
          <w:b/>
          <w:bCs/>
          <w:color w:val="4D1979"/>
          <w:sz w:val="24"/>
          <w:szCs w:val="24"/>
        </w:rPr>
        <w:t>50</w:t>
      </w:r>
    </w:p>
    <w:p w14:paraId="0EA92B6B" w14:textId="2B30A22E" w:rsidR="004D5285" w:rsidRPr="009B0140" w:rsidRDefault="004D5285" w:rsidP="004D5285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9B0140">
        <w:rPr>
          <w:rFonts w:ascii="Times New Roman" w:hAnsi="Times New Roman" w:cs="Times New Roman"/>
          <w:b/>
          <w:bCs/>
          <w:sz w:val="24"/>
          <w:szCs w:val="24"/>
        </w:rPr>
        <w:t>Item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B0140">
        <w:rPr>
          <w:rFonts w:ascii="Times New Roman" w:hAnsi="Times New Roman" w:cs="Times New Roman"/>
          <w:b/>
          <w:bCs/>
          <w:sz w:val="24"/>
          <w:szCs w:val="24"/>
        </w:rPr>
        <w:t>#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2B4B62">
        <w:rPr>
          <w:rFonts w:ascii="Times New Roman" w:hAnsi="Times New Roman" w:cs="Times New Roman"/>
          <w:b/>
          <w:bCs/>
          <w:sz w:val="24"/>
          <w:szCs w:val="24"/>
        </w:rPr>
        <w:t>23</w:t>
      </w:r>
    </w:p>
    <w:p w14:paraId="0AF366E4" w14:textId="121B219B" w:rsidR="004D5285" w:rsidRDefault="004D5285" w:rsidP="004D528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E0E92">
        <w:rPr>
          <w:rFonts w:ascii="Times New Roman" w:hAnsi="Times New Roman" w:cs="Times New Roman"/>
          <w:b/>
          <w:bCs/>
          <w:sz w:val="24"/>
          <w:szCs w:val="24"/>
        </w:rPr>
        <w:t>Suggested Retail Price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0E0E9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$</w:t>
      </w:r>
      <w:r w:rsidR="00995054">
        <w:rPr>
          <w:rFonts w:ascii="Times New Roman" w:hAnsi="Times New Roman" w:cs="Times New Roman"/>
          <w:b/>
          <w:bCs/>
          <w:sz w:val="24"/>
          <w:szCs w:val="24"/>
        </w:rPr>
        <w:t>23.95</w:t>
      </w:r>
    </w:p>
    <w:p w14:paraId="36BEE317" w14:textId="77777777" w:rsidR="004D5285" w:rsidRDefault="004D5285" w:rsidP="004D5285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541AADEA" w14:textId="67A84487" w:rsidR="004D5285" w:rsidRPr="000E0E92" w:rsidRDefault="004D5285" w:rsidP="004D5285">
      <w:pPr>
        <w:pStyle w:val="NoSpacing"/>
        <w:rPr>
          <w:rFonts w:ascii="Times New Roman" w:hAnsi="Times New Roman" w:cs="Times New Roman"/>
          <w:b/>
          <w:bCs/>
          <w:color w:val="4D1979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4D1979"/>
          <w:sz w:val="24"/>
          <w:szCs w:val="24"/>
        </w:rPr>
        <w:t xml:space="preserve">Smart Plastic Wedge with Hole – Large | Purple – Pack of </w:t>
      </w:r>
      <w:r w:rsidR="00995054">
        <w:rPr>
          <w:rFonts w:ascii="Times New Roman" w:hAnsi="Times New Roman" w:cs="Times New Roman"/>
          <w:b/>
          <w:bCs/>
          <w:color w:val="4D1979"/>
          <w:sz w:val="24"/>
          <w:szCs w:val="24"/>
        </w:rPr>
        <w:t>50</w:t>
      </w:r>
    </w:p>
    <w:p w14:paraId="1E8ECB91" w14:textId="3E430AD5" w:rsidR="004D5285" w:rsidRPr="009B0140" w:rsidRDefault="004D5285" w:rsidP="004D5285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9B0140">
        <w:rPr>
          <w:rFonts w:ascii="Times New Roman" w:hAnsi="Times New Roman" w:cs="Times New Roman"/>
          <w:b/>
          <w:bCs/>
          <w:sz w:val="24"/>
          <w:szCs w:val="24"/>
        </w:rPr>
        <w:t>Item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B0140">
        <w:rPr>
          <w:rFonts w:ascii="Times New Roman" w:hAnsi="Times New Roman" w:cs="Times New Roman"/>
          <w:b/>
          <w:bCs/>
          <w:sz w:val="24"/>
          <w:szCs w:val="24"/>
        </w:rPr>
        <w:t>#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B4B62">
        <w:rPr>
          <w:rFonts w:ascii="Times New Roman" w:hAnsi="Times New Roman" w:cs="Times New Roman"/>
          <w:b/>
          <w:bCs/>
          <w:sz w:val="24"/>
          <w:szCs w:val="24"/>
        </w:rPr>
        <w:t>24</w:t>
      </w:r>
    </w:p>
    <w:p w14:paraId="6724402E" w14:textId="289B6B73" w:rsidR="004D5285" w:rsidRDefault="004D5285" w:rsidP="004D528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E0E92">
        <w:rPr>
          <w:rFonts w:ascii="Times New Roman" w:hAnsi="Times New Roman" w:cs="Times New Roman"/>
          <w:b/>
          <w:bCs/>
          <w:sz w:val="24"/>
          <w:szCs w:val="24"/>
        </w:rPr>
        <w:t>Suggested Retail Price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0E0E9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$</w:t>
      </w:r>
      <w:r w:rsidR="00995054">
        <w:rPr>
          <w:rFonts w:ascii="Times New Roman" w:hAnsi="Times New Roman" w:cs="Times New Roman"/>
          <w:b/>
          <w:bCs/>
          <w:sz w:val="24"/>
          <w:szCs w:val="24"/>
        </w:rPr>
        <w:t>23.95</w:t>
      </w:r>
    </w:p>
    <w:p w14:paraId="03E35314" w14:textId="77777777" w:rsidR="000C7D78" w:rsidRDefault="000C7D78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E840498" w14:textId="74EFF31F" w:rsidR="00C413E4" w:rsidRDefault="00C413E4" w:rsidP="001739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FCD3258" w14:textId="47C344D7" w:rsidR="005C06E5" w:rsidRDefault="005C06E5" w:rsidP="001739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106AB87" w14:textId="438E3500" w:rsidR="005C06E5" w:rsidRPr="002B2646" w:rsidRDefault="00370F1F" w:rsidP="001739C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E0923">
        <w:rPr>
          <w:bCs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131D8094" wp14:editId="01271D04">
            <wp:simplePos x="0" y="0"/>
            <wp:positionH relativeFrom="margin">
              <wp:posOffset>3742690</wp:posOffset>
            </wp:positionH>
            <wp:positionV relativeFrom="margin">
              <wp:posOffset>5838825</wp:posOffset>
            </wp:positionV>
            <wp:extent cx="2610485" cy="371475"/>
            <wp:effectExtent l="0" t="0" r="0" b="9525"/>
            <wp:wrapSquare wrapText="bothSides"/>
            <wp:docPr id="2" name="Picture 2" descr="Text,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048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04A115" w14:textId="2ED06B2F" w:rsidR="001739C6" w:rsidRDefault="001739C6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2766116" w14:textId="63FA507A" w:rsidR="005C06E5" w:rsidRDefault="005C06E5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77C498C" w14:textId="240B4361" w:rsidR="005C06E5" w:rsidRPr="002B2646" w:rsidRDefault="005C06E5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B31DECC" w14:textId="1E692A73" w:rsidR="00296563" w:rsidRPr="00296563" w:rsidRDefault="005C06E5" w:rsidP="005C06E5">
      <w:pPr>
        <w:jc w:val="right"/>
      </w:pPr>
      <w:r>
        <w:tab/>
      </w:r>
      <w:r>
        <w:tab/>
      </w:r>
    </w:p>
    <w:sectPr w:rsidR="00296563" w:rsidRPr="002965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DB01D7"/>
    <w:multiLevelType w:val="hybridMultilevel"/>
    <w:tmpl w:val="E76E1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13522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DYyNjMFQgszAyUdpeDU4uLM/DyQAtNaAIbvLRIsAAAA"/>
  </w:docVars>
  <w:rsids>
    <w:rsidRoot w:val="00296563"/>
    <w:rsid w:val="000027E3"/>
    <w:rsid w:val="000441A8"/>
    <w:rsid w:val="00045BCB"/>
    <w:rsid w:val="00046282"/>
    <w:rsid w:val="0005484D"/>
    <w:rsid w:val="00071D0D"/>
    <w:rsid w:val="00095501"/>
    <w:rsid w:val="000C1BA4"/>
    <w:rsid w:val="000C7D78"/>
    <w:rsid w:val="000E0E92"/>
    <w:rsid w:val="000F707C"/>
    <w:rsid w:val="0013478D"/>
    <w:rsid w:val="00141E1B"/>
    <w:rsid w:val="0015726C"/>
    <w:rsid w:val="001739C6"/>
    <w:rsid w:val="001E6DA9"/>
    <w:rsid w:val="001F234C"/>
    <w:rsid w:val="00213F0E"/>
    <w:rsid w:val="00235B95"/>
    <w:rsid w:val="00253CBD"/>
    <w:rsid w:val="002575CF"/>
    <w:rsid w:val="002745B6"/>
    <w:rsid w:val="00296563"/>
    <w:rsid w:val="002B2646"/>
    <w:rsid w:val="002B4B62"/>
    <w:rsid w:val="002B6AFF"/>
    <w:rsid w:val="002D7D83"/>
    <w:rsid w:val="002F55FD"/>
    <w:rsid w:val="00306A9C"/>
    <w:rsid w:val="00333E4F"/>
    <w:rsid w:val="00370F1F"/>
    <w:rsid w:val="003851AD"/>
    <w:rsid w:val="0042627A"/>
    <w:rsid w:val="00447AAF"/>
    <w:rsid w:val="004804B5"/>
    <w:rsid w:val="00486855"/>
    <w:rsid w:val="004B4662"/>
    <w:rsid w:val="004C1377"/>
    <w:rsid w:val="004C5942"/>
    <w:rsid w:val="004D5285"/>
    <w:rsid w:val="00565184"/>
    <w:rsid w:val="00566E80"/>
    <w:rsid w:val="005710FB"/>
    <w:rsid w:val="005A57EC"/>
    <w:rsid w:val="005B4478"/>
    <w:rsid w:val="005C06E5"/>
    <w:rsid w:val="005D2A49"/>
    <w:rsid w:val="0063523F"/>
    <w:rsid w:val="006665CE"/>
    <w:rsid w:val="006A6C65"/>
    <w:rsid w:val="006B07D6"/>
    <w:rsid w:val="006C3FC4"/>
    <w:rsid w:val="006E4347"/>
    <w:rsid w:val="00795DF3"/>
    <w:rsid w:val="007F1205"/>
    <w:rsid w:val="008236C5"/>
    <w:rsid w:val="00831164"/>
    <w:rsid w:val="008345AF"/>
    <w:rsid w:val="00865E71"/>
    <w:rsid w:val="008876E5"/>
    <w:rsid w:val="008B6349"/>
    <w:rsid w:val="008F2832"/>
    <w:rsid w:val="00900D21"/>
    <w:rsid w:val="00941069"/>
    <w:rsid w:val="00995054"/>
    <w:rsid w:val="009B0140"/>
    <w:rsid w:val="009F7749"/>
    <w:rsid w:val="00A269D4"/>
    <w:rsid w:val="00A67422"/>
    <w:rsid w:val="00A80D21"/>
    <w:rsid w:val="00AA6246"/>
    <w:rsid w:val="00B513E4"/>
    <w:rsid w:val="00B631AC"/>
    <w:rsid w:val="00BC1531"/>
    <w:rsid w:val="00C02F17"/>
    <w:rsid w:val="00C06C42"/>
    <w:rsid w:val="00C239BF"/>
    <w:rsid w:val="00C25E7F"/>
    <w:rsid w:val="00C40D7F"/>
    <w:rsid w:val="00C413E4"/>
    <w:rsid w:val="00C956DF"/>
    <w:rsid w:val="00C95721"/>
    <w:rsid w:val="00CC2905"/>
    <w:rsid w:val="00CF151D"/>
    <w:rsid w:val="00D15A55"/>
    <w:rsid w:val="00D611B2"/>
    <w:rsid w:val="00D7447E"/>
    <w:rsid w:val="00E1643C"/>
    <w:rsid w:val="00E920C5"/>
    <w:rsid w:val="00EC4293"/>
    <w:rsid w:val="00F46C3E"/>
    <w:rsid w:val="00FC74DC"/>
    <w:rsid w:val="00FD1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20A83F"/>
  <w15:chartTrackingRefBased/>
  <w15:docId w15:val="{8BC667CC-9B58-4F57-9DB0-858EC49CA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9656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A6C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1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li Rosenkranz</dc:creator>
  <cp:keywords/>
  <dc:description/>
  <cp:lastModifiedBy>Marketing@kallalmedicalgroup.com</cp:lastModifiedBy>
  <cp:revision>40</cp:revision>
  <cp:lastPrinted>2025-09-15T17:01:00Z</cp:lastPrinted>
  <dcterms:created xsi:type="dcterms:W3CDTF">2022-03-30T21:56:00Z</dcterms:created>
  <dcterms:modified xsi:type="dcterms:W3CDTF">2025-10-16T13:42:00Z</dcterms:modified>
</cp:coreProperties>
</file>